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5" w:name="cover-letter"/>
    <w:p>
      <w:pPr>
        <w:pStyle w:val="Heading1"/>
      </w:pPr>
      <w:r>
        <w:t xml:space="preserve">Cover Letter</w:t>
      </w:r>
    </w:p>
    <w:p>
      <w:pPr>
        <w:pStyle w:val="FirstParagraph"/>
      </w:pPr>
      <w:r>
        <w:t xml:space="preserve">Dear [Hiring Committee/Department Head],</w:t>
      </w:r>
    </w:p>
    <w:p>
      <w:pPr>
        <w:pStyle w:val="BodyText"/>
      </w:pPr>
      <w:r>
        <w:t xml:space="preserve">I am writing to express my enthusiastic interest in the position of Academic Researcher at a prestigious institution in Buenos Aires, Argentina. As an accomplished researcher with a profound commitment to advancing knowledge and fostering innovation, I am eager to contribute my expertise, passion for inquiry, and dedication to academic excellence within this vibrant academic community. Buenos Aires has long been a hub of intellectual exchange and cultural dynamism, and I am particularly inspired by the opportunities this city offers for interdisciplinary collaboration and impactful research. This role represents an ideal platform for me to merge my professional aspirations with the unique academic environment of Argentina.</w:t>
      </w:r>
    </w:p>
    <w:bookmarkStart w:id="20" w:name="Xffebf5953b3d31bca048647bbea80d4f112d77b"/>
    <w:p>
      <w:pPr>
        <w:pStyle w:val="Heading2"/>
      </w:pPr>
      <w:r>
        <w:t xml:space="preserve">Academic Background and Research Expertise</w:t>
      </w:r>
    </w:p>
    <w:p>
      <w:pPr>
        <w:pStyle w:val="FirstParagraph"/>
      </w:pPr>
      <w:r>
        <w:t xml:space="preserve">With a Ph.D. in [Your Field of Study] from [University Name], I have dedicated my career to exploring [specific research area, e.g., "sustainable development," "bioinformatics," or "social sciences"]. My academic journey has been marked by a rigorous pursuit of knowledge, culminating in over [number] peer-reviewed publications in esteemed journals such as [Journal Names], as well as presentations at international conferences across Europe, Asia, and the Americas. These experiences have not only honed my ability to design and execute high-quality research but also equipped me with the skills to navigate complex academic challenges and collaborate effectively with diverse teams.</w:t>
      </w:r>
    </w:p>
    <w:p>
      <w:pPr>
        <w:pStyle w:val="BodyText"/>
      </w:pPr>
      <w:r>
        <w:t xml:space="preserve">As an Academic Researcher, I have consistently focused on [specific research themes or problems]. For instance, my work on [specific project or thesis topic] has contributed to [specific outcomes, e.g., "advancing methodologies in data analysis," "addressing environmental policy gaps," or "developing innovative solutions for urban resilience"]. This research has been supported by grants from organizations such as [Funding Bodies], and I have also collaborated with institutions including [University/Institute Names], further enriching my understanding of global academic priorities and practices.</w:t>
      </w:r>
    </w:p>
    <w:bookmarkEnd w:id="20"/>
    <w:bookmarkStart w:id="21" w:name="X342b0616a9050541de23d40a368b744cb0f1dc3"/>
    <w:p>
      <w:pPr>
        <w:pStyle w:val="Heading2"/>
      </w:pPr>
      <w:r>
        <w:t xml:space="preserve">Alignment with Argentina Buenos Aires’ Academic Landscape</w:t>
      </w:r>
    </w:p>
    <w:p>
      <w:pPr>
        <w:pStyle w:val="FirstParagraph"/>
      </w:pPr>
      <w:r>
        <w:t xml:space="preserve">Buenos Aires, as a city renowned for its intellectual vibrancy and cultural richness, is home to some of Argentina’s most esteemed universities and research institutions. Institutions such as the Universidad de Buenos Aires (UBA), the Universidad Nacional de Córdoba, and the Consejo Nacional de Investigaciones Científicas y Técnicas (CONICET) have long been pioneers in fostering cutting-edge research across disciplines. I am particularly drawn to this opportunity because of the potential to contribute to and learn from these dynamic environments. My research interests align closely with [specific field or topic relevant to the institution], and I am keen to engage with local scholars, students, and policymakers to address pressing societal challenges through evidence-based solutions.</w:t>
      </w:r>
    </w:p>
    <w:p>
      <w:pPr>
        <w:pStyle w:val="BodyText"/>
      </w:pPr>
      <w:r>
        <w:t xml:space="preserve">In Argentina, the academic community places a strong emphasis on interdisciplinary collaboration and social impact. As an Academic Researcher, I have consistently sought to bridge theoretical frameworks with practical applications. For example, my work on [specific project] has involved partnerships with [local or international organizations], resulting in initiatives that have positively influenced [specific outcomes, e.g., "community development," "public health policies," or "technological innovation"]. I am confident that my ability to integrate academic rigor with real-world relevance would make me a valuable asset to your institution.</w:t>
      </w:r>
    </w:p>
    <w:bookmarkEnd w:id="21"/>
    <w:bookmarkStart w:id="22" w:name="teaching-and-mentorship-philosophy"/>
    <w:p>
      <w:pPr>
        <w:pStyle w:val="Heading2"/>
      </w:pPr>
      <w:r>
        <w:t xml:space="preserve">Teaching and Mentorship Philosophy</w:t>
      </w:r>
    </w:p>
    <w:p>
      <w:pPr>
        <w:pStyle w:val="FirstParagraph"/>
      </w:pPr>
      <w:r>
        <w:t xml:space="preserve">In addition to my research endeavors, I have actively contributed to academic mentorship and teaching. As a [position, e.g., "Postdoctoral Fellow" or "Visiting Lecturer"], I have designed and delivered courses on [specific subjects], guided graduate students in their thesis work, and mentored early-career researchers through workshops on [relevant skills]. I believe that education is a transformative force, and my teaching philosophy centers on fostering critical thinking, creativity, and ethical responsibility in students. I am particularly excited about the prospect of working with the next generation of scholars in Buenos Aires, where academic excellence is deeply intertwined with cultural and social consciousness.</w:t>
      </w:r>
    </w:p>
    <w:p>
      <w:pPr>
        <w:pStyle w:val="BodyText"/>
      </w:pPr>
      <w:r>
        <w:t xml:space="preserve">The academic environment in Argentina emphasizes not only intellectual growth but also a commitment to addressing national and regional challenges. My approach to mentorship reflects this ethos, as I strive to empower students to become leaders who can drive positive change in their communities. Whether through collaborative projects, interdisciplinary seminars, or community engagement initiatives, I aim to create an inclusive and supportive learning environment that inspires curiosity and innovation.</w:t>
      </w:r>
    </w:p>
    <w:bookmarkEnd w:id="22"/>
    <w:bookmarkStart w:id="23" w:name="contribution-to-the-institutions-mission"/>
    <w:p>
      <w:pPr>
        <w:pStyle w:val="Heading2"/>
      </w:pPr>
      <w:r>
        <w:t xml:space="preserve">Contribution to the Institution’s Mission</w:t>
      </w:r>
    </w:p>
    <w:p>
      <w:pPr>
        <w:pStyle w:val="FirstParagraph"/>
      </w:pPr>
      <w:r>
        <w:t xml:space="preserve">I am deeply impressed by [Institution Name]’s mission to [specific mission statement or goals of the institution]. As an Academic Researcher, I am eager to contribute my expertise in [specific field] to advance this vision. My research on [specific topic] has the potential to complement ongoing projects at your institution, particularly in areas such as [relevant fields]. Moreover, my experience working with multicultural teams and navigating global academic networks would enable me to foster international collaborations that enrich the institution’s scholarly output and reputation.</w:t>
      </w:r>
    </w:p>
    <w:p>
      <w:pPr>
        <w:pStyle w:val="BodyText"/>
      </w:pPr>
      <w:r>
        <w:t xml:space="preserve">Buenos Aires is a city where tradition meets innovation, and I am excited about the opportunity to contribute to its thriving academic ecosystem. My ability to adapt to new environments, coupled with my strong work ethic and passion for research, positions me to make meaningful contributions to your department. I am particularly interested in exploring opportunities for joint research initiatives with local institutions, as well as participating in community outreach programs that align with the institution’s commitment to public engagement.</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n Academic Researcher and contributing to its esteemed reputation in Argentina Buenos Aires. My academic background, research expertise, and dedication to mentorship align seamlessly with the institution’s goals, and I am confident that my skills would add significant value to your team. I would be honored to discuss how my experiences and aspirations can further the mission of your organization.</w:t>
      </w:r>
    </w:p>
    <w:p>
      <w:pPr>
        <w:pStyle w:val="BodyText"/>
      </w:pPr>
      <w:r>
        <w:t xml:space="preserve">Thank you for considering my application. I look forward to the opportunity to contribute to the vibrant academic community in Buenos Aires and advance the frontiers of knowledge through collaborative research and education.</w:t>
      </w:r>
    </w:p>
    <w:p>
      <w:pPr>
        <w:pStyle w:val="BodyText"/>
      </w:pPr>
      <w:r>
        <w:t xml:space="preserve">Sincerely,</w:t>
      </w:r>
      <w:r>
        <w:br/>
      </w:r>
      <w:r>
        <w:t xml:space="preserve">[Your Full Name]</w:t>
      </w:r>
      <w:r>
        <w:br/>
      </w:r>
      <w:r>
        <w:t xml:space="preserve">[Your Contact Information]</w:t>
      </w:r>
      <w:r>
        <w:br/>
      </w:r>
      <w:r>
        <w:t xml:space="preserve">[LinkedIn Profile or Pers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cp:keywords/>
  <dcterms:created xsi:type="dcterms:W3CDTF">2026-07-23T19:46:30Z</dcterms:created>
  <dcterms:modified xsi:type="dcterms:W3CDTF">2026-07-23T19:46:30Z</dcterms:modified>
</cp:coreProperties>
</file>

<file path=docProps/custom.xml><?xml version="1.0" encoding="utf-8"?>
<Properties xmlns="http://schemas.openxmlformats.org/officeDocument/2006/custom-properties" xmlns:vt="http://schemas.openxmlformats.org/officeDocument/2006/docPropsVTypes"/>
</file>